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ACA12" w14:textId="77777777" w:rsidR="00467AB9" w:rsidRPr="003237BE" w:rsidRDefault="00F52F7E" w:rsidP="00A96BCB">
      <w:pPr>
        <w:jc w:val="center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5168" behindDoc="1" locked="0" layoutInCell="1" allowOverlap="1" wp14:anchorId="3ED44F94" wp14:editId="71FDA745">
            <wp:simplePos x="0" y="0"/>
            <wp:positionH relativeFrom="page">
              <wp:posOffset>7131050</wp:posOffset>
            </wp:positionH>
            <wp:positionV relativeFrom="paragraph">
              <wp:posOffset>-145828</wp:posOffset>
            </wp:positionV>
            <wp:extent cx="552450" cy="5426710"/>
            <wp:effectExtent l="0" t="0" r="0" b="2540"/>
            <wp:wrapNone/>
            <wp:docPr id="15" name="Picture 15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AF8">
        <w:rPr>
          <w:noProof/>
          <w:lang w:val="en-US"/>
        </w:rPr>
        <w:drawing>
          <wp:anchor distT="0" distB="0" distL="114300" distR="114300" simplePos="0" relativeHeight="251653120" behindDoc="1" locked="0" layoutInCell="1" allowOverlap="1" wp14:anchorId="2B06FF59" wp14:editId="467EC7C8">
            <wp:simplePos x="0" y="0"/>
            <wp:positionH relativeFrom="page">
              <wp:posOffset>-23507</wp:posOffset>
            </wp:positionH>
            <wp:positionV relativeFrom="paragraph">
              <wp:posOffset>-620493</wp:posOffset>
            </wp:positionV>
            <wp:extent cx="419100" cy="5426710"/>
            <wp:effectExtent l="0" t="0" r="0" b="2540"/>
            <wp:wrapNone/>
            <wp:docPr id="6" name="Picture 6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6BCB" w:rsidRPr="00A96BCB">
        <w:rPr>
          <w:noProof/>
          <w:lang w:val="en-US"/>
        </w:rPr>
        <w:drawing>
          <wp:inline distT="0" distB="0" distL="0" distR="0" wp14:anchorId="08C32451" wp14:editId="4154F70A">
            <wp:extent cx="965200" cy="1089171"/>
            <wp:effectExtent l="0" t="0" r="6350" b="0"/>
            <wp:docPr id="20" name="Picture 20" descr="K:\_Files from H Drive\2021 - RDB\Marketing &amp; PR - RDB\Waseem's Handover - RDB\RDB\Brand Material\Hotel Logos\Portrait\Raffles_Dubai\Raffles_Dubai\Standard Use\CMYK\Grey\grey logo low 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_Files from H Drive\2021 - RDB\Marketing &amp; PR - RDB\Waseem's Handover - RDB\RDB\Brand Material\Hotel Logos\Portrait\Raffles_Dubai\Raffles_Dubai\Standard Use\CMYK\Grey\grey logo low res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408" cy="1111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6E2DF" w14:textId="77777777" w:rsidR="00A10D4C" w:rsidRPr="00CD1062" w:rsidRDefault="00711569" w:rsidP="003237BE">
      <w:pPr>
        <w:jc w:val="center"/>
        <w:rPr>
          <w:rFonts w:ascii="Georgia" w:hAnsi="Georgia"/>
          <w:b/>
          <w:bCs/>
          <w:szCs w:val="36"/>
          <w:lang w:val="en-US"/>
        </w:rPr>
      </w:pPr>
      <w:r>
        <w:rPr>
          <w:rFonts w:ascii="Georgia" w:hAnsi="Georgia"/>
          <w:b/>
          <w:bCs/>
          <w:szCs w:val="36"/>
          <w:lang w:val="en-US"/>
        </w:rPr>
        <w:t>Bluenotes MENA 2022</w:t>
      </w:r>
    </w:p>
    <w:p w14:paraId="71CA94C2" w14:textId="77777777" w:rsidR="00CD1062" w:rsidRDefault="00CD1062" w:rsidP="003237BE">
      <w:pPr>
        <w:jc w:val="center"/>
        <w:rPr>
          <w:rFonts w:ascii="Georgia" w:hAnsi="Georgia"/>
          <w:b/>
          <w:bCs/>
          <w:szCs w:val="36"/>
          <w:lang w:val="en-US"/>
        </w:rPr>
      </w:pPr>
      <w:r w:rsidRPr="00541A05">
        <w:rPr>
          <w:rFonts w:ascii="Georgia" w:hAnsi="Georgia"/>
          <w:b/>
          <w:bCs/>
          <w:szCs w:val="36"/>
          <w:lang w:val="en-US"/>
        </w:rPr>
        <w:t>Individual Booking Form</w:t>
      </w:r>
    </w:p>
    <w:p w14:paraId="03B9D5EF" w14:textId="77777777" w:rsidR="00A96BCB" w:rsidRPr="00541A05" w:rsidRDefault="00A96BCB" w:rsidP="00A96BCB">
      <w:pPr>
        <w:rPr>
          <w:rFonts w:ascii="Georgia" w:hAnsi="Georgia"/>
          <w:b/>
          <w:sz w:val="14"/>
          <w:lang w:val="en-US"/>
        </w:rPr>
      </w:pPr>
      <w:r w:rsidRPr="003237BE">
        <w:rPr>
          <w:rFonts w:ascii="Unna" w:hAnsi="Unn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961CA3" wp14:editId="60D58988">
                <wp:simplePos x="0" y="0"/>
                <wp:positionH relativeFrom="column">
                  <wp:posOffset>-29845</wp:posOffset>
                </wp:positionH>
                <wp:positionV relativeFrom="paragraph">
                  <wp:posOffset>156845</wp:posOffset>
                </wp:positionV>
                <wp:extent cx="5857875" cy="304800"/>
                <wp:effectExtent l="38100" t="38100" r="123825" b="1143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7875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5DB49" id="Rectangle 3" o:spid="_x0000_s1026" style="position:absolute;margin-left:-2.35pt;margin-top:12.35pt;width:461.25pt;height:24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" filled="f" strokecolor="#7f7f7f [1612]" strokeweight="1pt">
                <v:shadow on="t" color="black" opacity="26214f" origin="-.5,-.5" offset=".74836mm,.74836mm"/>
              </v:rect>
            </w:pict>
          </mc:Fallback>
        </mc:AlternateContent>
      </w:r>
    </w:p>
    <w:tbl>
      <w:tblPr>
        <w:tblW w:w="12600" w:type="dxa"/>
        <w:tblInd w:w="-1774" w:type="dxa"/>
        <w:tblLook w:val="04A0" w:firstRow="1" w:lastRow="0" w:firstColumn="1" w:lastColumn="0" w:noHBand="0" w:noVBand="1"/>
      </w:tblPr>
      <w:tblGrid>
        <w:gridCol w:w="12600"/>
      </w:tblGrid>
      <w:tr w:rsidR="00CD1062" w:rsidRPr="00CD1062" w14:paraId="7F3BA4DC" w14:textId="77777777" w:rsidTr="00CD1062">
        <w:trPr>
          <w:trHeight w:val="330"/>
        </w:trPr>
        <w:tc>
          <w:tcPr>
            <w:tcW w:w="12600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B50E441" w14:textId="77777777" w:rsidR="00CD1062" w:rsidRDefault="00CD1062" w:rsidP="005067FF">
            <w:pPr>
              <w:jc w:val="center"/>
              <w:rPr>
                <w:rFonts w:ascii="Georgia" w:eastAsia="Times New Roman" w:hAnsi="Georgia" w:cs="Arial"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Cs/>
                <w:lang w:val="en-US"/>
              </w:rPr>
              <w:t xml:space="preserve">Please complete this form in full </w:t>
            </w:r>
            <w:r>
              <w:rPr>
                <w:rFonts w:ascii="Georgia" w:eastAsia="Times New Roman" w:hAnsi="Georgia" w:cs="Arial"/>
                <w:bCs/>
                <w:lang w:val="en-US"/>
              </w:rPr>
              <w:t>and</w:t>
            </w:r>
            <w:r w:rsidRPr="00CD1062">
              <w:rPr>
                <w:rFonts w:ascii="Georgia" w:eastAsia="Times New Roman" w:hAnsi="Georgia" w:cs="Arial"/>
                <w:bCs/>
                <w:lang w:val="en-US"/>
              </w:rPr>
              <w:t xml:space="preserve"> send by email to </w:t>
            </w:r>
            <w:hyperlink r:id="rId10" w:history="1">
              <w:r w:rsidR="005067FF" w:rsidRPr="002A7B49">
                <w:rPr>
                  <w:rStyle w:val="Hyperlink"/>
                  <w:rFonts w:ascii="Georgia" w:eastAsia="Times New Roman" w:hAnsi="Georgia" w:cs="Arial"/>
                  <w:bCs/>
                  <w:lang w:val="en-US"/>
                </w:rPr>
                <w:t>events.dubai@raffles.com</w:t>
              </w:r>
            </w:hyperlink>
            <w:r>
              <w:rPr>
                <w:rFonts w:ascii="Georgia" w:eastAsia="Times New Roman" w:hAnsi="Georgia" w:cs="Arial"/>
                <w:bCs/>
                <w:color w:val="FF0000"/>
                <w:lang w:val="en-US"/>
              </w:rPr>
              <w:t xml:space="preserve"> </w:t>
            </w:r>
          </w:p>
          <w:p w14:paraId="39514E75" w14:textId="77777777" w:rsidR="005067FF" w:rsidRPr="00CD1062" w:rsidRDefault="005067FF" w:rsidP="005067FF">
            <w:pPr>
              <w:jc w:val="center"/>
              <w:rPr>
                <w:rFonts w:ascii="Georgia" w:eastAsia="Times New Roman" w:hAnsi="Georgia" w:cs="Arial"/>
                <w:bCs/>
                <w:color w:val="FF0000"/>
                <w:lang w:val="en-US"/>
              </w:rPr>
            </w:pPr>
          </w:p>
        </w:tc>
      </w:tr>
      <w:tr w:rsidR="00CD1062" w:rsidRPr="00CD1062" w14:paraId="3168E058" w14:textId="77777777" w:rsidTr="00CD1062">
        <w:trPr>
          <w:trHeight w:val="675"/>
        </w:trPr>
        <w:tc>
          <w:tcPr>
            <w:tcW w:w="126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E307B44" w14:textId="77777777" w:rsidR="00CD1062" w:rsidRDefault="00CD1062" w:rsidP="00CD1062">
            <w:pPr>
              <w:spacing w:after="0" w:line="240" w:lineRule="auto"/>
              <w:jc w:val="center"/>
              <w:rPr>
                <w:rFonts w:ascii="Georgia" w:eastAsia="Times New Roman" w:hAnsi="Georgia" w:cs="Arial"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Cs/>
                <w:lang w:val="en-US"/>
              </w:rPr>
              <w:t xml:space="preserve">In order to book the below room category &amp; rate, please send the completed booking form on or before </w:t>
            </w:r>
            <w:r w:rsidRPr="00CD1062">
              <w:rPr>
                <w:rFonts w:ascii="Georgia" w:eastAsia="Times New Roman" w:hAnsi="Georgia" w:cs="Arial"/>
                <w:bCs/>
                <w:lang w:val="en-US"/>
              </w:rPr>
              <w:br/>
            </w:r>
            <w:r w:rsidR="00711569">
              <w:rPr>
                <w:rFonts w:ascii="Georgia" w:eastAsia="Times New Roman" w:hAnsi="Georgia" w:cs="Arial"/>
                <w:b/>
                <w:bCs/>
                <w:lang w:val="en-US"/>
              </w:rPr>
              <w:t>October 07</w:t>
            </w:r>
            <w:r w:rsidR="0098672C">
              <w:rPr>
                <w:rFonts w:ascii="Georgia" w:eastAsia="Times New Roman" w:hAnsi="Georgia" w:cs="Arial"/>
                <w:b/>
                <w:bCs/>
                <w:lang w:val="en-US"/>
              </w:rPr>
              <w:t>, 2022</w:t>
            </w:r>
          </w:p>
          <w:p w14:paraId="14F5B68C" w14:textId="77777777" w:rsidR="00CD1062" w:rsidRPr="00CD1062" w:rsidRDefault="00CD1062" w:rsidP="00CD1062">
            <w:pPr>
              <w:spacing w:after="0" w:line="240" w:lineRule="auto"/>
              <w:jc w:val="center"/>
              <w:rPr>
                <w:rFonts w:ascii="Georgia" w:eastAsia="Times New Roman" w:hAnsi="Georgia" w:cs="Arial"/>
                <w:bCs/>
                <w:lang w:val="en-US"/>
              </w:rPr>
            </w:pPr>
          </w:p>
        </w:tc>
      </w:tr>
    </w:tbl>
    <w:p w14:paraId="1F734E63" w14:textId="77777777" w:rsidR="00B235A9" w:rsidRPr="00CD1062" w:rsidRDefault="00A96BCB">
      <w:pPr>
        <w:rPr>
          <w:rFonts w:ascii="Georgia" w:hAnsi="Georgia"/>
          <w:b/>
          <w:bCs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6" behindDoc="1" locked="0" layoutInCell="1" allowOverlap="1" wp14:anchorId="7B0A0B08" wp14:editId="4B562FEF">
            <wp:simplePos x="0" y="0"/>
            <wp:positionH relativeFrom="page">
              <wp:posOffset>-381000</wp:posOffset>
            </wp:positionH>
            <wp:positionV relativeFrom="paragraph">
              <wp:posOffset>1708785</wp:posOffset>
            </wp:positionV>
            <wp:extent cx="711200" cy="5426710"/>
            <wp:effectExtent l="0" t="0" r="0" b="2540"/>
            <wp:wrapNone/>
            <wp:docPr id="11" name="Picture 11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58250" behindDoc="1" locked="0" layoutInCell="1" allowOverlap="1" wp14:anchorId="4479D1BE" wp14:editId="107051C6">
            <wp:simplePos x="0" y="0"/>
            <wp:positionH relativeFrom="page">
              <wp:posOffset>7124700</wp:posOffset>
            </wp:positionH>
            <wp:positionV relativeFrom="paragraph">
              <wp:posOffset>2254885</wp:posOffset>
            </wp:positionV>
            <wp:extent cx="666750" cy="5426710"/>
            <wp:effectExtent l="0" t="0" r="0" b="2540"/>
            <wp:wrapNone/>
            <wp:docPr id="16" name="Picture 16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128" w:rsidRPr="00CD1062">
        <w:rPr>
          <w:rFonts w:ascii="Georgia" w:hAnsi="Georgia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FFDD40C" wp14:editId="07BCB644">
                <wp:simplePos x="0" y="0"/>
                <wp:positionH relativeFrom="column">
                  <wp:posOffset>4310380</wp:posOffset>
                </wp:positionH>
                <wp:positionV relativeFrom="paragraph">
                  <wp:posOffset>220344</wp:posOffset>
                </wp:positionV>
                <wp:extent cx="1133475" cy="314325"/>
                <wp:effectExtent l="0" t="0" r="0" b="0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9A9E8" w14:textId="77777777" w:rsidR="00BD0B4D" w:rsidRPr="003237BE" w:rsidRDefault="00BD0B4D" w:rsidP="0053112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DD40C" id="_x0000_t202" coordsize="21600,21600" o:spt="202" path="m,l,21600r21600,l21600,xe">
                <v:stroke joinstyle="miter"/>
                <v:path gradientshapeok="t" o:connecttype="rect"/>
              </v:shapetype>
              <v:shape id="Zone de texte 10" o:spid="_x0000_s1026" type="#_x0000_t202" style="position:absolute;margin-left:339.4pt;margin-top:17.35pt;width:89.25pt;height:24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" filled="f" stroked="f" strokeweight=".5pt">
                <v:textbox>
                  <w:txbxContent>
                    <w:p w14:paraId="6A69A9E8" w14:textId="77777777" w:rsidR="00BD0B4D" w:rsidRPr="003237BE" w:rsidRDefault="00BD0B4D" w:rsidP="0053112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1128" w:rsidRPr="00CD1062">
        <w:rPr>
          <w:rFonts w:ascii="Georgia" w:hAnsi="Georgia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A90360" wp14:editId="07F36E51">
                <wp:simplePos x="0" y="0"/>
                <wp:positionH relativeFrom="column">
                  <wp:posOffset>1595755</wp:posOffset>
                </wp:positionH>
                <wp:positionV relativeFrom="paragraph">
                  <wp:posOffset>222885</wp:posOffset>
                </wp:positionV>
                <wp:extent cx="1838325" cy="285750"/>
                <wp:effectExtent l="0" t="0" r="0" b="0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800964" w14:textId="77777777" w:rsidR="00BD0B4D" w:rsidRPr="003237BE" w:rsidRDefault="00BD0B4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90360" id="Zone de texte 9" o:spid="_x0000_s1027" type="#_x0000_t202" style="position:absolute;margin-left:125.65pt;margin-top:17.55pt;width:144.75pt;height:22.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" filled="f" stroked="f" strokeweight=".5pt">
                <v:textbox>
                  <w:txbxContent>
                    <w:p w14:paraId="38800964" w14:textId="77777777" w:rsidR="00BD0B4D" w:rsidRPr="003237BE" w:rsidRDefault="00BD0B4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D4C" w:rsidRPr="00CD1062">
        <w:rPr>
          <w:rFonts w:ascii="Georgia" w:hAnsi="Georgia"/>
          <w:lang w:val="en-US"/>
        </w:rPr>
        <w:t xml:space="preserve"> </w:t>
      </w:r>
    </w:p>
    <w:tbl>
      <w:tblPr>
        <w:tblW w:w="10699" w:type="dxa"/>
        <w:tblInd w:w="-910" w:type="dxa"/>
        <w:tblLook w:val="04A0" w:firstRow="1" w:lastRow="0" w:firstColumn="1" w:lastColumn="0" w:noHBand="0" w:noVBand="1"/>
      </w:tblPr>
      <w:tblGrid>
        <w:gridCol w:w="3989"/>
        <w:gridCol w:w="1591"/>
        <w:gridCol w:w="1666"/>
        <w:gridCol w:w="3453"/>
      </w:tblGrid>
      <w:tr w:rsidR="007A186A" w:rsidRPr="00CD1062" w14:paraId="10560F6C" w14:textId="77777777" w:rsidTr="00A96BCB">
        <w:trPr>
          <w:trHeight w:val="369"/>
        </w:trPr>
        <w:tc>
          <w:tcPr>
            <w:tcW w:w="1069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hideMark/>
          </w:tcPr>
          <w:p w14:paraId="2592EB35" w14:textId="77777777" w:rsidR="007A186A" w:rsidRPr="00CD1062" w:rsidRDefault="007A186A" w:rsidP="007A186A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bCs/>
                <w:color w:val="FF0000"/>
                <w:sz w:val="18"/>
                <w:lang w:val="en-US"/>
              </w:rPr>
            </w:pPr>
          </w:p>
        </w:tc>
      </w:tr>
      <w:tr w:rsidR="00CD1062" w:rsidRPr="00CD1062" w14:paraId="4C8C10A4" w14:textId="77777777" w:rsidTr="00A96BCB">
        <w:trPr>
          <w:trHeight w:val="305"/>
        </w:trPr>
        <w:tc>
          <w:tcPr>
            <w:tcW w:w="1069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509A5A6E" w14:textId="241E06AF" w:rsidR="00CD1062" w:rsidRPr="00CD1062" w:rsidRDefault="00CD1062" w:rsidP="00CD1062">
            <w:pPr>
              <w:rPr>
                <w:rFonts w:ascii="Georgia" w:hAnsi="Georgia"/>
                <w:b/>
              </w:rPr>
            </w:pPr>
            <w:r w:rsidRPr="00CD1062">
              <w:rPr>
                <w:rFonts w:ascii="Georgia" w:hAnsi="Georgia"/>
                <w:b/>
              </w:rPr>
              <w:t xml:space="preserve">Guest </w:t>
            </w:r>
            <w:r w:rsidR="000A5989">
              <w:rPr>
                <w:rFonts w:ascii="Georgia" w:hAnsi="Georgia"/>
                <w:b/>
              </w:rPr>
              <w:t>D</w:t>
            </w:r>
            <w:r w:rsidR="00F60F89">
              <w:rPr>
                <w:rFonts w:ascii="Georgia" w:hAnsi="Georgia"/>
                <w:b/>
              </w:rPr>
              <w:t>e</w:t>
            </w:r>
            <w:r w:rsidRPr="00CD1062">
              <w:rPr>
                <w:rFonts w:ascii="Georgia" w:hAnsi="Georgia"/>
                <w:b/>
              </w:rPr>
              <w:t xml:space="preserve">tails </w:t>
            </w:r>
          </w:p>
        </w:tc>
      </w:tr>
      <w:tr w:rsidR="00CD1062" w:rsidRPr="00CD1062" w14:paraId="4A38507E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46745E3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Title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8F0D4ED" w14:textId="77777777" w:rsidR="00CD1062" w:rsidRPr="00CD1062" w:rsidRDefault="00CD1062" w:rsidP="00CD1062">
            <w:pPr>
              <w:rPr>
                <w:rFonts w:ascii="Georgia" w:hAnsi="Georgia"/>
                <w:rtl/>
                <w:lang w:bidi="ar-AE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258288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C0D6DC1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62069BF3" w14:textId="77777777" w:rsidTr="00711569">
        <w:trPr>
          <w:trHeight w:val="25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D74C145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Last Name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27698E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A093F3C" w14:textId="77777777" w:rsidR="00CD1062" w:rsidRPr="00CD1062" w:rsidRDefault="00CD1062" w:rsidP="00CD1062">
            <w:pPr>
              <w:rPr>
                <w:rFonts w:ascii="Georgia" w:hAnsi="Georgia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FCBA1B0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0F0DBEBC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299B044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 xml:space="preserve">First Name 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0BE543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C671CE5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Telephone Number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ACC6A0F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663CAF42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D5ADA63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Position / Designation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178C242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C143F4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Email Address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158C9A6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7B6EAE17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11C5B88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7F0411A" w14:textId="77777777" w:rsidR="00CD1062" w:rsidRPr="00CD1062" w:rsidRDefault="00CD1062" w:rsidP="00CD1062">
            <w:pPr>
              <w:rPr>
                <w:rFonts w:ascii="Georgia" w:hAnsi="Georgia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6FE7456" w14:textId="77777777" w:rsidR="00CD1062" w:rsidRPr="00CD1062" w:rsidRDefault="00CD1062" w:rsidP="00CD1062">
            <w:pPr>
              <w:rPr>
                <w:rFonts w:ascii="Georgia" w:hAnsi="Georgia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AC1E4AD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5272D28F" w14:textId="77777777" w:rsidTr="00A96BCB">
        <w:trPr>
          <w:trHeight w:val="396"/>
        </w:trPr>
        <w:tc>
          <w:tcPr>
            <w:tcW w:w="1069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6019A243" w14:textId="77777777" w:rsidR="00CD1062" w:rsidRPr="00CD1062" w:rsidRDefault="00CD1062" w:rsidP="00CD1062">
            <w:pPr>
              <w:rPr>
                <w:rFonts w:ascii="Georgia" w:hAnsi="Georgia"/>
                <w:b/>
              </w:rPr>
            </w:pPr>
            <w:r w:rsidRPr="00CD1062">
              <w:rPr>
                <w:rFonts w:ascii="Georgia" w:hAnsi="Georgia"/>
                <w:b/>
              </w:rPr>
              <w:t>Reservation Information</w:t>
            </w:r>
          </w:p>
        </w:tc>
      </w:tr>
      <w:tr w:rsidR="00CD1062" w:rsidRPr="00CD1062" w14:paraId="532AE437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A049935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Arrival Date / Check-in Date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D765740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FFE19A6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Flight Number / Airport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22AE89E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547DCA48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F82049F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Arrival Time at the Hotel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9F81E28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A9A891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ETA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DB499D1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234A8BBA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8C60073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Departure Date / Check-out Date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F0C22E1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FA2E92D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Flight Number / Airport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7D86293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64205E94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DDF2EBD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Departure Time from the hotel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11167F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8990080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ETD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0B4D370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4AC9EB57" w14:textId="77777777" w:rsidTr="00BA4179">
        <w:trPr>
          <w:trHeight w:val="548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8D94D60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37A2E25" w14:textId="77777777" w:rsidR="00CD1062" w:rsidRDefault="00CD1062" w:rsidP="00CD1062">
            <w:pPr>
              <w:rPr>
                <w:rFonts w:ascii="Georgia" w:hAnsi="Georgia"/>
              </w:rPr>
            </w:pPr>
          </w:p>
          <w:p w14:paraId="11492C38" w14:textId="77777777" w:rsidR="00D8777D" w:rsidRDefault="00D8777D" w:rsidP="00CD1062">
            <w:pPr>
              <w:rPr>
                <w:rFonts w:ascii="Georgia" w:hAnsi="Georgia"/>
              </w:rPr>
            </w:pPr>
          </w:p>
          <w:p w14:paraId="3F320D9A" w14:textId="77777777" w:rsidR="00D8777D" w:rsidRDefault="00D8777D" w:rsidP="00CD1062">
            <w:pPr>
              <w:rPr>
                <w:rFonts w:ascii="Georgia" w:hAnsi="Georgia"/>
              </w:rPr>
            </w:pPr>
          </w:p>
          <w:p w14:paraId="7E409BB1" w14:textId="77777777" w:rsidR="00D8777D" w:rsidRDefault="00D8777D" w:rsidP="00CD1062">
            <w:pPr>
              <w:rPr>
                <w:rFonts w:ascii="Georgia" w:hAnsi="Georgia"/>
              </w:rPr>
            </w:pPr>
          </w:p>
          <w:p w14:paraId="0FA1D1D6" w14:textId="77777777" w:rsidR="00D8777D" w:rsidRDefault="00D8777D" w:rsidP="00CD1062">
            <w:pPr>
              <w:rPr>
                <w:rFonts w:ascii="Georgia" w:hAnsi="Georgia"/>
              </w:rPr>
            </w:pPr>
          </w:p>
          <w:p w14:paraId="4DFBAE05" w14:textId="77777777" w:rsidR="00D8777D" w:rsidRPr="00CD1062" w:rsidRDefault="00D8777D" w:rsidP="00CD1062">
            <w:pPr>
              <w:rPr>
                <w:rFonts w:ascii="Georgia" w:hAnsi="Georgia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B4FE742" w14:textId="77777777" w:rsidR="00CD1062" w:rsidRPr="00CD1062" w:rsidRDefault="00CD1062" w:rsidP="00CD1062">
            <w:pPr>
              <w:rPr>
                <w:rFonts w:ascii="Georgia" w:hAnsi="Georgia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367A8F7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090F1377" w14:textId="77777777" w:rsidTr="00D8777D">
        <w:trPr>
          <w:trHeight w:val="2618"/>
        </w:trPr>
        <w:tc>
          <w:tcPr>
            <w:tcW w:w="1069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3F5639C1" w14:textId="77777777" w:rsidR="00D8777D" w:rsidRDefault="00D8777D" w:rsidP="00EA02E2">
            <w:pPr>
              <w:rPr>
                <w:rFonts w:ascii="Georgia" w:hAnsi="Georgia"/>
              </w:rPr>
            </w:pPr>
          </w:p>
          <w:p w14:paraId="69F27016" w14:textId="77777777" w:rsidR="00EA02E2" w:rsidRDefault="00CD1062" w:rsidP="00EA02E2">
            <w:pPr>
              <w:rPr>
                <w:rFonts w:ascii="Georgia" w:hAnsi="Georgia"/>
                <w:b/>
              </w:rPr>
            </w:pPr>
            <w:r w:rsidRPr="00CD1062">
              <w:rPr>
                <w:rFonts w:ascii="Georgia" w:hAnsi="Georgia"/>
              </w:rPr>
              <w:t xml:space="preserve">Hotel Accommodation </w:t>
            </w:r>
          </w:p>
          <w:p w14:paraId="14C2E711" w14:textId="77777777" w:rsidR="0098672C" w:rsidRPr="0098672C" w:rsidRDefault="00711569" w:rsidP="00EA02E2">
            <w:pPr>
              <w:rPr>
                <w:rFonts w:ascii="Georgia" w:hAnsi="Georgia"/>
                <w:b/>
                <w:u w:val="single"/>
              </w:rPr>
            </w:pPr>
            <w:r>
              <w:rPr>
                <w:rFonts w:ascii="Georgia" w:hAnsi="Georgia"/>
                <w:b/>
                <w:u w:val="single"/>
              </w:rPr>
              <w:t>24-27</w:t>
            </w:r>
            <w:r w:rsidR="0098672C" w:rsidRPr="0098672C">
              <w:rPr>
                <w:rFonts w:ascii="Georgia" w:hAnsi="Georgia"/>
                <w:b/>
                <w:u w:val="single"/>
              </w:rPr>
              <w:t xml:space="preserve"> Oct 2022 </w:t>
            </w:r>
          </w:p>
          <w:p w14:paraId="1427404F" w14:textId="77777777" w:rsidR="0098672C" w:rsidRPr="0098672C" w:rsidRDefault="00711569" w:rsidP="0098672C">
            <w:pPr>
              <w:rPr>
                <w:rFonts w:ascii="Georgia" w:hAnsi="Georgia"/>
                <w:b/>
                <w:sz w:val="18"/>
                <w:szCs w:val="18"/>
              </w:rPr>
            </w:pPr>
            <w:r>
              <w:rPr>
                <w:rFonts w:ascii="Georgia" w:hAnsi="Georgia"/>
                <w:b/>
                <w:sz w:val="18"/>
                <w:szCs w:val="18"/>
              </w:rPr>
              <w:t xml:space="preserve">Single Occ. Room rate </w:t>
            </w:r>
            <w:r w:rsidR="0098672C" w:rsidRPr="0098672C">
              <w:rPr>
                <w:rFonts w:ascii="Georgia" w:hAnsi="Georgia"/>
                <w:b/>
                <w:sz w:val="18"/>
                <w:szCs w:val="18"/>
                <w:highlight w:val="yellow"/>
                <w:u w:val="single"/>
              </w:rPr>
              <w:t xml:space="preserve">AED </w:t>
            </w:r>
            <w:r>
              <w:rPr>
                <w:rFonts w:ascii="Georgia" w:hAnsi="Georgia"/>
                <w:b/>
                <w:sz w:val="18"/>
                <w:szCs w:val="18"/>
                <w:highlight w:val="yellow"/>
                <w:u w:val="single"/>
              </w:rPr>
              <w:t>920net, includes all taxes</w:t>
            </w:r>
            <w:r w:rsidR="0098672C">
              <w:rPr>
                <w:rFonts w:ascii="Georgia" w:hAnsi="Georgia"/>
                <w:b/>
                <w:sz w:val="18"/>
                <w:szCs w:val="18"/>
              </w:rPr>
              <w:t xml:space="preserve"> per room per night</w:t>
            </w:r>
          </w:p>
          <w:p w14:paraId="40DAD4F7" w14:textId="77777777" w:rsidR="0098672C" w:rsidRPr="0098672C" w:rsidRDefault="0098672C" w:rsidP="0098672C">
            <w:pPr>
              <w:rPr>
                <w:rFonts w:ascii="Georgia" w:hAnsi="Georgia"/>
                <w:b/>
                <w:sz w:val="18"/>
                <w:szCs w:val="18"/>
              </w:rPr>
            </w:pPr>
            <w:r>
              <w:rPr>
                <w:rFonts w:ascii="Georgia" w:hAnsi="Georgia"/>
                <w:b/>
                <w:sz w:val="18"/>
                <w:szCs w:val="18"/>
              </w:rPr>
              <w:t>Double</w:t>
            </w:r>
            <w:r w:rsidR="00711569">
              <w:rPr>
                <w:rFonts w:ascii="Georgia" w:hAnsi="Georgia"/>
                <w:b/>
                <w:sz w:val="18"/>
                <w:szCs w:val="18"/>
              </w:rPr>
              <w:t xml:space="preserve"> Occ. Room rate </w:t>
            </w:r>
            <w:proofErr w:type="gramStart"/>
            <w:r w:rsidR="00711569">
              <w:rPr>
                <w:rFonts w:ascii="Georgia" w:hAnsi="Georgia"/>
                <w:b/>
                <w:sz w:val="18"/>
                <w:szCs w:val="18"/>
              </w:rPr>
              <w:t xml:space="preserve">of  </w:t>
            </w:r>
            <w:r w:rsidR="00711569">
              <w:rPr>
                <w:rFonts w:ascii="Georgia" w:hAnsi="Georgia"/>
                <w:b/>
                <w:sz w:val="18"/>
                <w:szCs w:val="18"/>
                <w:highlight w:val="yellow"/>
                <w:u w:val="single"/>
              </w:rPr>
              <w:t>AED</w:t>
            </w:r>
            <w:proofErr w:type="gramEnd"/>
            <w:r w:rsidR="00711569">
              <w:rPr>
                <w:rFonts w:ascii="Georgia" w:hAnsi="Georgia"/>
                <w:b/>
                <w:sz w:val="18"/>
                <w:szCs w:val="18"/>
                <w:highlight w:val="yellow"/>
                <w:u w:val="single"/>
              </w:rPr>
              <w:t xml:space="preserve"> 1,020 net, includes all taxes</w:t>
            </w:r>
            <w:r w:rsidRPr="0098672C">
              <w:rPr>
                <w:rFonts w:ascii="Georgia" w:hAnsi="Georgia"/>
                <w:b/>
                <w:sz w:val="18"/>
                <w:szCs w:val="18"/>
              </w:rPr>
              <w:t xml:space="preserve"> per room per night</w:t>
            </w:r>
          </w:p>
          <w:p w14:paraId="2628DF66" w14:textId="77777777" w:rsidR="00CD1062" w:rsidRPr="00CD1062" w:rsidRDefault="00CD1062" w:rsidP="00541A05">
            <w:pPr>
              <w:rPr>
                <w:rFonts w:ascii="Georgia" w:hAnsi="Georgia"/>
              </w:rPr>
            </w:pPr>
          </w:p>
        </w:tc>
      </w:tr>
      <w:tr w:rsidR="00CD1062" w:rsidRPr="00CD1062" w14:paraId="3497EB06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6A73AE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 xml:space="preserve">Room Category 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8E49D92" w14:textId="77777777" w:rsidR="00CD1062" w:rsidRPr="00CD1062" w:rsidRDefault="00EA02E2" w:rsidP="00CD1062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Exact Stay Dates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57DCF32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Occupanc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6826CE1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No of Nights - Please specify</w:t>
            </w:r>
          </w:p>
        </w:tc>
      </w:tr>
      <w:tr w:rsidR="00CD1062" w:rsidRPr="00CD1062" w14:paraId="7C72AD40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320259D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Signature Room</w:t>
            </w:r>
            <w:r w:rsidR="005067FF">
              <w:rPr>
                <w:rFonts w:ascii="Georgia" w:hAnsi="Georgia"/>
              </w:rPr>
              <w:t xml:space="preserve"> (includes all taxes)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34FC91C" w14:textId="77777777" w:rsidR="00CD1062" w:rsidRPr="00CD1062" w:rsidRDefault="00CD1062" w:rsidP="00CD1062">
            <w:pPr>
              <w:rPr>
                <w:rFonts w:ascii="Georgia" w:hAnsi="Georgia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6E2FF2D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 xml:space="preserve">Single occupancy 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64508B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17565C5D" w14:textId="77777777" w:rsidTr="005067FF">
        <w:trPr>
          <w:trHeight w:val="39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66D5866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Signature Room</w:t>
            </w:r>
            <w:r w:rsidR="005067FF">
              <w:rPr>
                <w:rFonts w:ascii="Georgia" w:hAnsi="Georgia"/>
              </w:rPr>
              <w:t xml:space="preserve"> (includes all taxes)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BE52D7A" w14:textId="77777777" w:rsidR="00CD1062" w:rsidRPr="00CD1062" w:rsidRDefault="00CD1062" w:rsidP="00CD1062">
            <w:pPr>
              <w:rPr>
                <w:rFonts w:ascii="Georgia" w:hAnsi="Georgia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20E74CA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 xml:space="preserve">Double occupany 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FA3508F" w14:textId="77777777" w:rsidR="00CD1062" w:rsidRPr="00CD1062" w:rsidRDefault="00CD1062" w:rsidP="00CD1062">
            <w:pPr>
              <w:rPr>
                <w:rFonts w:ascii="Georgia" w:hAnsi="Georgia"/>
              </w:rPr>
            </w:pPr>
            <w:r w:rsidRPr="00CD1062">
              <w:rPr>
                <w:rFonts w:ascii="Georgia" w:hAnsi="Georgia"/>
              </w:rPr>
              <w:t> </w:t>
            </w:r>
          </w:p>
        </w:tc>
      </w:tr>
      <w:tr w:rsidR="00CD1062" w:rsidRPr="00CD1062" w14:paraId="166D844F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7220A2A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lang w:val="en-US"/>
              </w:rPr>
            </w:pP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FECD7CF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lang w:val="en-US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C1FDEEA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Times New Roman"/>
                <w:b/>
                <w:lang w:val="en-US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B7921F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lang w:val="en-US"/>
              </w:rPr>
              <w:t> </w:t>
            </w:r>
          </w:p>
        </w:tc>
      </w:tr>
      <w:tr w:rsidR="00A96BCB" w:rsidRPr="00CD1062" w14:paraId="45005C59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02798466" w14:textId="77777777" w:rsidR="00A96BCB" w:rsidRPr="00CD1062" w:rsidRDefault="00A96BCB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lang w:val="en-US"/>
              </w:rPr>
            </w:pP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0AD8EB4A" w14:textId="77777777" w:rsidR="00A96BCB" w:rsidRPr="00CD1062" w:rsidRDefault="00A96BCB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lang w:val="en-US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3EC72C22" w14:textId="77777777" w:rsidR="00A96BCB" w:rsidRPr="00CD1062" w:rsidRDefault="00A96BCB" w:rsidP="00CD1062">
            <w:pPr>
              <w:spacing w:after="0" w:line="240" w:lineRule="auto"/>
              <w:rPr>
                <w:rFonts w:ascii="Georgia" w:eastAsia="Times New Roman" w:hAnsi="Georgia" w:cs="Times New Roman"/>
                <w:b/>
                <w:lang w:val="en-US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</w:tcPr>
          <w:p w14:paraId="79F4F24D" w14:textId="77777777" w:rsidR="00A96BCB" w:rsidRPr="00CD1062" w:rsidRDefault="00A96BCB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lang w:val="en-US"/>
              </w:rPr>
            </w:pPr>
          </w:p>
        </w:tc>
      </w:tr>
      <w:tr w:rsidR="00CD1062" w:rsidRPr="00CD1062" w14:paraId="40120B60" w14:textId="77777777" w:rsidTr="005067FF">
        <w:trPr>
          <w:trHeight w:val="251"/>
        </w:trPr>
        <w:tc>
          <w:tcPr>
            <w:tcW w:w="558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9E39D39" w14:textId="77777777" w:rsidR="00CD1062" w:rsidRPr="005067FF" w:rsidRDefault="00CD1062" w:rsidP="005067FF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</w:pPr>
            <w:r w:rsidRP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 xml:space="preserve">All of the above rates are per room, per night 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C1353D8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8471E4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> </w:t>
            </w:r>
          </w:p>
        </w:tc>
      </w:tr>
      <w:tr w:rsidR="00CD1062" w:rsidRPr="00CD1062" w14:paraId="333BDAE9" w14:textId="77777777" w:rsidTr="005067FF">
        <w:trPr>
          <w:trHeight w:val="251"/>
        </w:trPr>
        <w:tc>
          <w:tcPr>
            <w:tcW w:w="7246" w:type="dxa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F4B29A9" w14:textId="77777777" w:rsidR="00CD1062" w:rsidRPr="005067FF" w:rsidRDefault="00CD1062" w:rsidP="005067FF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</w:pPr>
            <w:r w:rsidRP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 xml:space="preserve">All of the above rates are </w:t>
            </w:r>
            <w:r w:rsidRPr="005067FF">
              <w:rPr>
                <w:rFonts w:ascii="Georgia" w:eastAsia="Times New Roman" w:hAnsi="Georgia" w:cs="Arial"/>
                <w:b/>
                <w:bCs/>
                <w:sz w:val="20"/>
                <w:u w:val="single"/>
                <w:lang w:val="en-US"/>
              </w:rPr>
              <w:t>inclusive</w:t>
            </w:r>
            <w:r w:rsidRP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 xml:space="preserve"> </w:t>
            </w:r>
            <w:r w:rsid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 xml:space="preserve">of </w:t>
            </w:r>
            <w:r w:rsidRP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>7% municipality Fee, 10% Service Charge and 5% VAT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189EC52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> </w:t>
            </w:r>
          </w:p>
        </w:tc>
      </w:tr>
      <w:tr w:rsidR="00CD1062" w:rsidRPr="00CD1062" w14:paraId="2AF9A4F9" w14:textId="77777777" w:rsidTr="005067FF">
        <w:trPr>
          <w:trHeight w:val="251"/>
        </w:trPr>
        <w:tc>
          <w:tcPr>
            <w:tcW w:w="7246" w:type="dxa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A49DD4F" w14:textId="77777777" w:rsidR="00CD1062" w:rsidRPr="005067FF" w:rsidRDefault="00CD1062" w:rsidP="005067FF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</w:pPr>
            <w:r w:rsidRPr="005067FF">
              <w:rPr>
                <w:rFonts w:ascii="Georgia" w:eastAsia="Times New Roman" w:hAnsi="Georgia" w:cs="Arial"/>
                <w:b/>
                <w:bCs/>
                <w:sz w:val="20"/>
                <w:u w:val="single"/>
                <w:lang w:val="en-US"/>
              </w:rPr>
              <w:t xml:space="preserve">Inclusive </w:t>
            </w:r>
            <w:r w:rsidR="005067FF" w:rsidRPr="005067FF">
              <w:rPr>
                <w:rFonts w:ascii="Georgia" w:eastAsia="Times New Roman" w:hAnsi="Georgia" w:cs="Arial"/>
                <w:b/>
                <w:bCs/>
                <w:sz w:val="20"/>
                <w:u w:val="single"/>
                <w:lang w:val="en-US"/>
              </w:rPr>
              <w:t>of</w:t>
            </w:r>
            <w:r w:rsid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 xml:space="preserve"> </w:t>
            </w:r>
            <w:r w:rsidRP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>Tourism Dirham fee or TD fee of AED 20.00 per room per night</w:t>
            </w: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BBF02D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> </w:t>
            </w:r>
          </w:p>
        </w:tc>
      </w:tr>
      <w:tr w:rsidR="00CD1062" w:rsidRPr="00CD1062" w14:paraId="2880A676" w14:textId="77777777" w:rsidTr="005067FF">
        <w:trPr>
          <w:trHeight w:val="251"/>
        </w:trPr>
        <w:tc>
          <w:tcPr>
            <w:tcW w:w="558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63AA7E4" w14:textId="77777777" w:rsidR="00CD1062" w:rsidRPr="005067FF" w:rsidRDefault="00CD1062" w:rsidP="005067FF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</w:pPr>
            <w:r w:rsidRP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>Breakfast is available and is included in above</w:t>
            </w:r>
            <w:r w:rsid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 xml:space="preserve"> </w:t>
            </w:r>
            <w:r w:rsidRPr="005067FF">
              <w:rPr>
                <w:rFonts w:ascii="Georgia" w:eastAsia="Times New Roman" w:hAnsi="Georgia" w:cs="Arial"/>
                <w:b/>
                <w:bCs/>
                <w:sz w:val="20"/>
                <w:lang w:val="en-US"/>
              </w:rPr>
              <w:t>rates.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347C1F3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2E8653E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> </w:t>
            </w:r>
          </w:p>
        </w:tc>
      </w:tr>
      <w:tr w:rsidR="00CD1062" w:rsidRPr="00CD1062" w14:paraId="05FC5AEC" w14:textId="77777777" w:rsidTr="005067FF">
        <w:trPr>
          <w:trHeight w:val="129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A7EB36A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 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B5E358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1DF67C7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Times New Roman"/>
                <w:lang w:val="en-US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9D4211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> </w:t>
            </w:r>
          </w:p>
        </w:tc>
      </w:tr>
      <w:tr w:rsidR="00CD1062" w:rsidRPr="00CD1062" w14:paraId="4A120312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D38D3EB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 xml:space="preserve">Cancellation Policy </w:t>
            </w:r>
          </w:p>
        </w:tc>
        <w:tc>
          <w:tcPr>
            <w:tcW w:w="6710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4826C373" w14:textId="77777777" w:rsidR="00BD0B4D" w:rsidRDefault="00BD0B4D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</w:p>
          <w:p w14:paraId="1224EDE5" w14:textId="77777777" w:rsidR="0062013C" w:rsidRDefault="00EA02E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>
              <w:rPr>
                <w:rFonts w:ascii="Georgia" w:eastAsia="Times New Roman" w:hAnsi="Georgia" w:cs="Arial"/>
                <w:lang w:val="en-US"/>
              </w:rPr>
              <w:t>21</w:t>
            </w:r>
            <w:r w:rsidR="00BD0B4D">
              <w:rPr>
                <w:rFonts w:ascii="Georgia" w:eastAsia="Times New Roman" w:hAnsi="Georgia" w:cs="Arial"/>
                <w:lang w:val="en-US"/>
              </w:rPr>
              <w:t xml:space="preserve"> days’ notice prior to the d</w:t>
            </w:r>
            <w:r w:rsidR="0062013C">
              <w:rPr>
                <w:rFonts w:ascii="Georgia" w:eastAsia="Times New Roman" w:hAnsi="Georgia" w:cs="Arial"/>
                <w:lang w:val="en-US"/>
              </w:rPr>
              <w:t xml:space="preserve">ate of </w:t>
            </w:r>
            <w:r w:rsidR="00BD0B4D">
              <w:rPr>
                <w:rFonts w:ascii="Georgia" w:eastAsia="Times New Roman" w:hAnsi="Georgia" w:cs="Arial"/>
                <w:lang w:val="en-US"/>
              </w:rPr>
              <w:t>arrival</w:t>
            </w:r>
            <w:r w:rsidR="0062013C">
              <w:rPr>
                <w:rFonts w:ascii="Georgia" w:eastAsia="Times New Roman" w:hAnsi="Georgia" w:cs="Arial"/>
                <w:lang w:val="en-US"/>
              </w:rPr>
              <w:t xml:space="preserve"> is required for any cancellation requests at no charge. </w:t>
            </w:r>
          </w:p>
          <w:p w14:paraId="2DC718E0" w14:textId="77777777" w:rsidR="00CD1062" w:rsidRPr="00CD1062" w:rsidRDefault="00EA02E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>
              <w:rPr>
                <w:rFonts w:ascii="Georgia" w:eastAsia="Times New Roman" w:hAnsi="Georgia" w:cs="Arial"/>
                <w:lang w:val="en-US"/>
              </w:rPr>
              <w:t>20</w:t>
            </w:r>
            <w:r w:rsidR="005067FF">
              <w:rPr>
                <w:rFonts w:ascii="Georgia" w:eastAsia="Times New Roman" w:hAnsi="Georgia" w:cs="Arial"/>
                <w:lang w:val="en-US"/>
              </w:rPr>
              <w:t>-3</w:t>
            </w:r>
            <w:r w:rsidR="00CD1062" w:rsidRPr="00CD1062">
              <w:rPr>
                <w:rFonts w:ascii="Georgia" w:eastAsia="Times New Roman" w:hAnsi="Georgia" w:cs="Arial"/>
                <w:lang w:val="en-US"/>
              </w:rPr>
              <w:t xml:space="preserve"> days prior to arrival, 1 Night cancellation charges apply.</w:t>
            </w:r>
          </w:p>
        </w:tc>
      </w:tr>
      <w:tr w:rsidR="00CD1062" w:rsidRPr="00CD1062" w14:paraId="077D7CB1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00C9E22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 </w:t>
            </w:r>
          </w:p>
        </w:tc>
        <w:tc>
          <w:tcPr>
            <w:tcW w:w="6710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6F1B5AF6" w14:textId="77777777" w:rsidR="00CD1062" w:rsidRPr="00CD1062" w:rsidRDefault="0062013C" w:rsidP="0062013C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>
              <w:rPr>
                <w:rFonts w:ascii="Georgia" w:eastAsia="Times New Roman" w:hAnsi="Georgia" w:cs="Arial"/>
                <w:lang w:val="en-US"/>
              </w:rPr>
              <w:t>Late cancellation received less than 3</w:t>
            </w:r>
            <w:r w:rsidR="00CD1062" w:rsidRPr="00CD1062">
              <w:rPr>
                <w:rFonts w:ascii="Georgia" w:eastAsia="Times New Roman" w:hAnsi="Georgia" w:cs="Arial"/>
                <w:lang w:val="en-US"/>
              </w:rPr>
              <w:t xml:space="preserve"> days prior to arrival </w:t>
            </w:r>
            <w:r>
              <w:rPr>
                <w:rFonts w:ascii="Georgia" w:eastAsia="Times New Roman" w:hAnsi="Georgia" w:cs="Arial"/>
                <w:lang w:val="en-US"/>
              </w:rPr>
              <w:t xml:space="preserve">will be automatically charged as a penalty equivalent to the full value of the booking </w:t>
            </w:r>
            <w:r w:rsidR="00CD1062" w:rsidRPr="00CD1062">
              <w:rPr>
                <w:rFonts w:ascii="Georgia" w:eastAsia="Times New Roman" w:hAnsi="Georgia" w:cs="Arial"/>
                <w:lang w:val="en-US"/>
              </w:rPr>
              <w:t xml:space="preserve"> </w:t>
            </w:r>
          </w:p>
        </w:tc>
      </w:tr>
      <w:tr w:rsidR="00CD1062" w:rsidRPr="00CD1062" w14:paraId="70489064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4254660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 </w:t>
            </w:r>
          </w:p>
        </w:tc>
        <w:tc>
          <w:tcPr>
            <w:tcW w:w="6710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5509B3EE" w14:textId="77777777" w:rsidR="00CD1062" w:rsidRPr="00CD1062" w:rsidRDefault="0062013C" w:rsidP="0062013C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>
              <w:rPr>
                <w:rFonts w:ascii="Georgia" w:eastAsia="Times New Roman" w:hAnsi="Georgia" w:cs="Arial"/>
                <w:lang w:val="en-US"/>
              </w:rPr>
              <w:t>No-shows on the date of arrival</w:t>
            </w:r>
            <w:r w:rsidR="00CD1062" w:rsidRPr="00CD1062">
              <w:rPr>
                <w:rFonts w:ascii="Georgia" w:eastAsia="Times New Roman" w:hAnsi="Georgia" w:cs="Arial"/>
                <w:lang w:val="en-US"/>
              </w:rPr>
              <w:t xml:space="preserve"> will be automatically charged a penalty fee equivalent to the full value of the booking</w:t>
            </w:r>
          </w:p>
        </w:tc>
      </w:tr>
      <w:tr w:rsidR="00CD1062" w:rsidRPr="00CD1062" w14:paraId="13E9DD56" w14:textId="77777777" w:rsidTr="005067FF">
        <w:trPr>
          <w:trHeight w:val="251"/>
        </w:trPr>
        <w:tc>
          <w:tcPr>
            <w:tcW w:w="398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AD851DA" w14:textId="77777777" w:rsidR="00CD1062" w:rsidRPr="00CD1062" w:rsidRDefault="00101878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>
              <w:rPr>
                <w:rFonts w:ascii="Georgia" w:eastAsia="Times New Roman" w:hAnsi="Georgia" w:cs="Arial"/>
                <w:b/>
                <w:bCs/>
                <w:lang w:val="en-US"/>
              </w:rPr>
              <w:t>Card Details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7C8E60C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12E29A3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Times New Roman"/>
                <w:lang w:val="en-US"/>
              </w:rPr>
            </w:pPr>
          </w:p>
        </w:tc>
        <w:tc>
          <w:tcPr>
            <w:tcW w:w="34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3000C6F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> </w:t>
            </w:r>
          </w:p>
        </w:tc>
      </w:tr>
      <w:tr w:rsidR="00CD1062" w:rsidRPr="00CD1062" w14:paraId="710E9E84" w14:textId="77777777" w:rsidTr="00A96BCB">
        <w:trPr>
          <w:trHeight w:val="396"/>
        </w:trPr>
        <w:tc>
          <w:tcPr>
            <w:tcW w:w="1069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0DDCF779" w14:textId="77777777" w:rsidR="00CD1062" w:rsidRPr="00CD1062" w:rsidRDefault="00CD1062" w:rsidP="00CD1062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Visa &amp; Airport Transportation</w:t>
            </w:r>
          </w:p>
        </w:tc>
      </w:tr>
      <w:tr w:rsidR="00CD1062" w:rsidRPr="00CD1062" w14:paraId="315FDF79" w14:textId="77777777" w:rsidTr="005067FF">
        <w:trPr>
          <w:trHeight w:val="503"/>
        </w:trPr>
        <w:tc>
          <w:tcPr>
            <w:tcW w:w="398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8E42BAE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Visa Required</w:t>
            </w:r>
          </w:p>
        </w:tc>
        <w:tc>
          <w:tcPr>
            <w:tcW w:w="15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46CAA9F" w14:textId="77777777" w:rsidR="00CD1062" w:rsidRPr="00CD1062" w:rsidRDefault="00CD1062" w:rsidP="00CD1062">
            <w:pPr>
              <w:spacing w:after="0" w:line="240" w:lineRule="auto"/>
              <w:jc w:val="center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>Yes /No</w:t>
            </w:r>
          </w:p>
        </w:tc>
        <w:tc>
          <w:tcPr>
            <w:tcW w:w="511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17DA6BA2" w14:textId="77777777" w:rsidR="00BD0B4D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496</w:t>
            </w:r>
            <w:r w:rsidR="007317BF" w:rsidRPr="00541A05">
              <w:rPr>
                <w:rFonts w:ascii="Georgia" w:eastAsia="Times New Roman" w:hAnsi="Georgia" w:cs="Arial"/>
                <w:b/>
                <w:bCs/>
                <w:lang w:val="en-US"/>
              </w:rPr>
              <w:t xml:space="preserve"> </w:t>
            </w: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AED net per Visa (NON-Refundable)</w:t>
            </w:r>
          </w:p>
        </w:tc>
      </w:tr>
      <w:tr w:rsidR="00CD1062" w:rsidRPr="00CD1062" w14:paraId="329105D7" w14:textId="77777777" w:rsidTr="0062013C">
        <w:trPr>
          <w:trHeight w:val="786"/>
        </w:trPr>
        <w:tc>
          <w:tcPr>
            <w:tcW w:w="398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60CF295" w14:textId="77777777" w:rsidR="00CD1062" w:rsidRPr="00CD1062" w:rsidRDefault="007A186A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>
              <w:rPr>
                <w:rFonts w:ascii="Georgia" w:eastAsia="Times New Roman" w:hAnsi="Georgia" w:cs="Arial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20DBD765" wp14:editId="2CE2F97C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888365</wp:posOffset>
                      </wp:positionV>
                      <wp:extent cx="196850" cy="127000"/>
                      <wp:effectExtent l="0" t="0" r="12700" b="2540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DE4AB6" id="Rectangle 5" o:spid="_x0000_s1026" style="position:absolute;margin-left:96pt;margin-top:69.95pt;width:15.5pt;height:10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" fillcolor="white [3201]" strokecolor="black [3200]" strokeweight="1pt"/>
                  </w:pict>
                </mc:Fallback>
              </mc:AlternateContent>
            </w:r>
            <w:r>
              <w:rPr>
                <w:rFonts w:ascii="Georgia" w:eastAsia="Times New Roman" w:hAnsi="Georgia" w:cs="Arial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1A89E1F1" wp14:editId="36AD9080">
                      <wp:simplePos x="0" y="0"/>
                      <wp:positionH relativeFrom="column">
                        <wp:posOffset>815975</wp:posOffset>
                      </wp:positionH>
                      <wp:positionV relativeFrom="paragraph">
                        <wp:posOffset>690880</wp:posOffset>
                      </wp:positionV>
                      <wp:extent cx="196850" cy="127000"/>
                      <wp:effectExtent l="0" t="0" r="12700" b="2540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61024C" id="Rectangle 2" o:spid="_x0000_s1026" style="position:absolute;margin-left:64.25pt;margin-top:54.4pt;width:15.5pt;height:10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" fillcolor="white [3201]" strokecolor="black [3200]" strokeweight="1pt"/>
                  </w:pict>
                </mc:Fallback>
              </mc:AlternateContent>
            </w:r>
            <w:r w:rsidR="00CD1062"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Airport Transfer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C31EDC" w14:textId="77777777" w:rsidR="00CD1062" w:rsidRPr="00CD1062" w:rsidRDefault="00CD1062" w:rsidP="00CD1062">
            <w:pPr>
              <w:spacing w:after="0" w:line="240" w:lineRule="auto"/>
              <w:jc w:val="center"/>
              <w:rPr>
                <w:rFonts w:ascii="Georgia" w:eastAsia="Times New Roman" w:hAnsi="Georgia" w:cs="Arial"/>
                <w:lang w:val="en-US"/>
              </w:rPr>
            </w:pPr>
            <w:r w:rsidRPr="00CD1062">
              <w:rPr>
                <w:rFonts w:ascii="Georgia" w:eastAsia="Times New Roman" w:hAnsi="Georgia" w:cs="Arial"/>
                <w:lang w:val="en-US"/>
              </w:rPr>
              <w:t xml:space="preserve">Yes </w:t>
            </w:r>
          </w:p>
        </w:tc>
        <w:tc>
          <w:tcPr>
            <w:tcW w:w="511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4D83CADE" w14:textId="77777777" w:rsidR="007317BF" w:rsidRPr="00541A05" w:rsidRDefault="00CD1062" w:rsidP="007317BF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541A05">
              <w:rPr>
                <w:rFonts w:ascii="Georgia" w:eastAsia="Times New Roman" w:hAnsi="Georgia" w:cs="Arial"/>
                <w:b/>
                <w:bCs/>
                <w:lang w:val="en-US"/>
              </w:rPr>
              <w:t>380</w:t>
            </w:r>
            <w:r w:rsidR="007317BF" w:rsidRPr="00541A05">
              <w:rPr>
                <w:rFonts w:ascii="Georgia" w:eastAsia="Times New Roman" w:hAnsi="Georgia" w:cs="Arial"/>
                <w:b/>
                <w:bCs/>
                <w:lang w:val="en-US"/>
              </w:rPr>
              <w:t xml:space="preserve"> AED net per car – pick-up</w:t>
            </w:r>
          </w:p>
          <w:p w14:paraId="540A84AF" w14:textId="77777777" w:rsidR="00CD1062" w:rsidRPr="00CD1062" w:rsidRDefault="007317BF" w:rsidP="007317BF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541A05">
              <w:rPr>
                <w:rFonts w:ascii="Georgia" w:eastAsia="Times New Roman" w:hAnsi="Georgia" w:cs="Arial"/>
                <w:b/>
                <w:bCs/>
                <w:lang w:val="en-US"/>
              </w:rPr>
              <w:t>340 AED net per car – drop off</w:t>
            </w:r>
          </w:p>
        </w:tc>
      </w:tr>
      <w:tr w:rsidR="00CD1062" w:rsidRPr="00CD1062" w14:paraId="2A7BF166" w14:textId="77777777" w:rsidTr="00A96BCB">
        <w:trPr>
          <w:trHeight w:val="458"/>
        </w:trPr>
        <w:tc>
          <w:tcPr>
            <w:tcW w:w="1069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0099E1E6" w14:textId="77777777" w:rsidR="00CD1062" w:rsidRPr="00CD1062" w:rsidRDefault="00CD1062" w:rsidP="00CD1062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>Additional Requests or Notes</w:t>
            </w:r>
          </w:p>
        </w:tc>
      </w:tr>
      <w:tr w:rsidR="00CD1062" w:rsidRPr="00CD1062" w14:paraId="49C562FD" w14:textId="77777777" w:rsidTr="00A96BCB">
        <w:trPr>
          <w:trHeight w:val="547"/>
        </w:trPr>
        <w:tc>
          <w:tcPr>
            <w:tcW w:w="10699" w:type="dxa"/>
            <w:gridSpan w:val="4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bottom"/>
            <w:hideMark/>
          </w:tcPr>
          <w:p w14:paraId="6FE89C69" w14:textId="77777777" w:rsidR="00CD1062" w:rsidRPr="00CD1062" w:rsidRDefault="00CD1062" w:rsidP="007A186A">
            <w:pPr>
              <w:spacing w:after="24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t xml:space="preserve">SMOKING          </w:t>
            </w:r>
            <w:r w:rsidRPr="00CD1062">
              <w:rPr>
                <w:rFonts w:ascii="Georgia" w:eastAsia="Times New Roman" w:hAnsi="Georgia" w:cs="Arial"/>
                <w:b/>
                <w:bCs/>
                <w:lang w:val="en-US"/>
              </w:rPr>
              <w:br/>
              <w:t xml:space="preserve">NON-SMOKING  </w:t>
            </w:r>
          </w:p>
        </w:tc>
      </w:tr>
      <w:tr w:rsidR="00CD1062" w:rsidRPr="00CD1062" w14:paraId="4A9B0C81" w14:textId="77777777" w:rsidTr="00A96BCB">
        <w:trPr>
          <w:trHeight w:val="547"/>
        </w:trPr>
        <w:tc>
          <w:tcPr>
            <w:tcW w:w="10699" w:type="dxa"/>
            <w:gridSpan w:val="4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14:paraId="3473694A" w14:textId="77777777" w:rsidR="00CD1062" w:rsidRPr="00CD1062" w:rsidRDefault="00CD1062" w:rsidP="00CD1062">
            <w:pPr>
              <w:spacing w:after="0" w:line="240" w:lineRule="auto"/>
              <w:rPr>
                <w:rFonts w:ascii="Georgia" w:eastAsia="Times New Roman" w:hAnsi="Georgia" w:cs="Arial"/>
                <w:b/>
                <w:bCs/>
                <w:lang w:val="en-US"/>
              </w:rPr>
            </w:pPr>
          </w:p>
        </w:tc>
      </w:tr>
    </w:tbl>
    <w:p w14:paraId="393B9BC9" w14:textId="77777777" w:rsidR="00B235A9" w:rsidRPr="00CD1062" w:rsidRDefault="00D8777D">
      <w:pPr>
        <w:rPr>
          <w:rFonts w:ascii="Georgia" w:hAnsi="Georgia"/>
          <w:b/>
          <w:bCs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3B8D4FF3" wp14:editId="3740E1C3">
            <wp:simplePos x="0" y="0"/>
            <wp:positionH relativeFrom="page">
              <wp:posOffset>7109460</wp:posOffset>
            </wp:positionH>
            <wp:positionV relativeFrom="paragraph">
              <wp:posOffset>-8308975</wp:posOffset>
            </wp:positionV>
            <wp:extent cx="488950" cy="5426710"/>
            <wp:effectExtent l="0" t="0" r="6350" b="2540"/>
            <wp:wrapNone/>
            <wp:docPr id="17" name="Picture 17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193">
        <w:rPr>
          <w:noProof/>
          <w:lang w:val="en-US"/>
        </w:rPr>
        <w:drawing>
          <wp:anchor distT="0" distB="0" distL="114300" distR="114300" simplePos="0" relativeHeight="251651072" behindDoc="1" locked="0" layoutInCell="1" allowOverlap="1" wp14:anchorId="4F21D06D" wp14:editId="5F45D697">
            <wp:simplePos x="0" y="0"/>
            <wp:positionH relativeFrom="page">
              <wp:posOffset>-262823</wp:posOffset>
            </wp:positionH>
            <wp:positionV relativeFrom="paragraph">
              <wp:posOffset>-8322310</wp:posOffset>
            </wp:positionV>
            <wp:extent cx="596900" cy="5373335"/>
            <wp:effectExtent l="0" t="0" r="0" b="0"/>
            <wp:wrapNone/>
            <wp:docPr id="12" name="Picture 12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537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9504" behindDoc="1" locked="0" layoutInCell="1" allowOverlap="1" wp14:anchorId="15463567" wp14:editId="417B5C07">
            <wp:simplePos x="0" y="0"/>
            <wp:positionH relativeFrom="page">
              <wp:posOffset>7128510</wp:posOffset>
            </wp:positionH>
            <wp:positionV relativeFrom="paragraph">
              <wp:posOffset>-2880995</wp:posOffset>
            </wp:positionV>
            <wp:extent cx="476250" cy="5426710"/>
            <wp:effectExtent l="0" t="0" r="0" b="2540"/>
            <wp:wrapNone/>
            <wp:docPr id="18" name="Picture 18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34864772" wp14:editId="1E6F9E28">
            <wp:simplePos x="0" y="0"/>
            <wp:positionH relativeFrom="page">
              <wp:posOffset>-245110</wp:posOffset>
            </wp:positionH>
            <wp:positionV relativeFrom="paragraph">
              <wp:posOffset>-2940685</wp:posOffset>
            </wp:positionV>
            <wp:extent cx="584200" cy="5426710"/>
            <wp:effectExtent l="0" t="0" r="6350" b="2540"/>
            <wp:wrapNone/>
            <wp:docPr id="13" name="Picture 13" descr="R_Dubai_SD_ORG B_GREY_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_Dubai_SD_ORG B_GREY_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92" b="28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235A9" w:rsidRPr="00CD10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na"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proofState w:spelling="clean" w:grammar="clean"/>
  <w:documentProtection w:edit="comments" w:formatting="1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MDA3M7IwMjE3MjZX0lEKTi0uzszPAykwrAUAS/PZPiwAAAA="/>
  </w:docVars>
  <w:rsids>
    <w:rsidRoot w:val="00A10D4C"/>
    <w:rsid w:val="00020FFB"/>
    <w:rsid w:val="0005000E"/>
    <w:rsid w:val="00064F61"/>
    <w:rsid w:val="000709EC"/>
    <w:rsid w:val="000919E4"/>
    <w:rsid w:val="000A5989"/>
    <w:rsid w:val="00100D93"/>
    <w:rsid w:val="00101878"/>
    <w:rsid w:val="00113D94"/>
    <w:rsid w:val="00137F75"/>
    <w:rsid w:val="00141622"/>
    <w:rsid w:val="00142C9E"/>
    <w:rsid w:val="001443A8"/>
    <w:rsid w:val="0015075A"/>
    <w:rsid w:val="00183903"/>
    <w:rsid w:val="001C2782"/>
    <w:rsid w:val="001D4355"/>
    <w:rsid w:val="002E1872"/>
    <w:rsid w:val="003237BE"/>
    <w:rsid w:val="00343145"/>
    <w:rsid w:val="003537ED"/>
    <w:rsid w:val="00377E13"/>
    <w:rsid w:val="003C0804"/>
    <w:rsid w:val="003F1A7D"/>
    <w:rsid w:val="0045677A"/>
    <w:rsid w:val="00467AB9"/>
    <w:rsid w:val="004B723F"/>
    <w:rsid w:val="004C71D4"/>
    <w:rsid w:val="004E5E9C"/>
    <w:rsid w:val="004E7AF8"/>
    <w:rsid w:val="005067FF"/>
    <w:rsid w:val="00531128"/>
    <w:rsid w:val="00541A05"/>
    <w:rsid w:val="00560900"/>
    <w:rsid w:val="00596B84"/>
    <w:rsid w:val="005B3C75"/>
    <w:rsid w:val="00605DA6"/>
    <w:rsid w:val="0061025C"/>
    <w:rsid w:val="0062013C"/>
    <w:rsid w:val="00637438"/>
    <w:rsid w:val="006566F2"/>
    <w:rsid w:val="006D7DE8"/>
    <w:rsid w:val="00701192"/>
    <w:rsid w:val="00711569"/>
    <w:rsid w:val="007317BF"/>
    <w:rsid w:val="007A186A"/>
    <w:rsid w:val="007A3EF3"/>
    <w:rsid w:val="007B2CDD"/>
    <w:rsid w:val="007E1EE6"/>
    <w:rsid w:val="00802412"/>
    <w:rsid w:val="00810FD2"/>
    <w:rsid w:val="008265A2"/>
    <w:rsid w:val="00876B86"/>
    <w:rsid w:val="00935DF2"/>
    <w:rsid w:val="00967E2E"/>
    <w:rsid w:val="0098672C"/>
    <w:rsid w:val="00987DF0"/>
    <w:rsid w:val="009B6332"/>
    <w:rsid w:val="009D1DD7"/>
    <w:rsid w:val="009D37F7"/>
    <w:rsid w:val="009D7BDF"/>
    <w:rsid w:val="00A10D4C"/>
    <w:rsid w:val="00A64700"/>
    <w:rsid w:val="00A96BCB"/>
    <w:rsid w:val="00AA0E45"/>
    <w:rsid w:val="00AD23C7"/>
    <w:rsid w:val="00AE4585"/>
    <w:rsid w:val="00AF5645"/>
    <w:rsid w:val="00B10ADA"/>
    <w:rsid w:val="00B235A9"/>
    <w:rsid w:val="00B33432"/>
    <w:rsid w:val="00BA4179"/>
    <w:rsid w:val="00BD0B4D"/>
    <w:rsid w:val="00BE3520"/>
    <w:rsid w:val="00C75480"/>
    <w:rsid w:val="00C900ED"/>
    <w:rsid w:val="00CD1062"/>
    <w:rsid w:val="00CD5645"/>
    <w:rsid w:val="00CD7CB4"/>
    <w:rsid w:val="00CE4C4A"/>
    <w:rsid w:val="00D079EA"/>
    <w:rsid w:val="00D4799F"/>
    <w:rsid w:val="00D47BCD"/>
    <w:rsid w:val="00D8777D"/>
    <w:rsid w:val="00DC38B6"/>
    <w:rsid w:val="00DD31AE"/>
    <w:rsid w:val="00E84F58"/>
    <w:rsid w:val="00EA02E2"/>
    <w:rsid w:val="00EA28E0"/>
    <w:rsid w:val="00EE191C"/>
    <w:rsid w:val="00EF66D7"/>
    <w:rsid w:val="00F52F7E"/>
    <w:rsid w:val="00F60F89"/>
    <w:rsid w:val="00F61991"/>
    <w:rsid w:val="00F86651"/>
    <w:rsid w:val="00FA4BA9"/>
    <w:rsid w:val="00FE4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A211E"/>
  <w15:docId w15:val="{71E5B7EA-CEE5-405D-9AF9-9C9F7F2A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A10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3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52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5677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D106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2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events.dubai@raffles.com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0EC5F8632EB438AA7CCEF6A597AC9" ma:contentTypeVersion="17" ma:contentTypeDescription="Create a new document." ma:contentTypeScope="" ma:versionID="a226333e82a2d8b09436691bfc9d5676">
  <xsd:schema xmlns:xsd="http://www.w3.org/2001/XMLSchema" xmlns:xs="http://www.w3.org/2001/XMLSchema" xmlns:p="http://schemas.microsoft.com/office/2006/metadata/properties" xmlns:ns2="656928fd-8264-4715-ab98-6a1c31885b73" xmlns:ns3="41a2095b-53f4-4c1f-93af-372b01987f42" targetNamespace="http://schemas.microsoft.com/office/2006/metadata/properties" ma:root="true" ma:fieldsID="ae20c1ddc598655353fb35b53147f63d" ns2:_="" ns3:_="">
    <xsd:import namespace="656928fd-8264-4715-ab98-6a1c31885b73"/>
    <xsd:import namespace="41a2095b-53f4-4c1f-93af-372b01987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928fd-8264-4715-ab98-6a1c31885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516273-6591-40f5-8a04-751b55ddd8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2095b-53f4-4c1f-93af-372b01987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906f697-c5b6-4c4a-9c74-0fb4a00687c7}" ma:internalName="TaxCatchAll" ma:showField="CatchAllData" ma:web="41a2095b-53f4-4c1f-93af-372b01987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56928fd-8264-4715-ab98-6a1c31885b73">
      <Terms xmlns="http://schemas.microsoft.com/office/infopath/2007/PartnerControls"/>
    </lcf76f155ced4ddcb4097134ff3c332f>
    <TaxCatchAll xmlns="41a2095b-53f4-4c1f-93af-372b01987f4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9A287-50A6-42C3-8278-FC2D2AE3A0E9}"/>
</file>

<file path=customXml/itemProps2.xml><?xml version="1.0" encoding="utf-8"?>
<ds:datastoreItem xmlns:ds="http://schemas.openxmlformats.org/officeDocument/2006/customXml" ds:itemID="{D5A71DA6-6893-45D6-8409-D8A2BDBEAE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58AE2A-4848-4E46-A159-8885F4BEA21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5f94b7f-5187-40aa-b745-c5b24a96eaf5"/>
    <ds:schemaRef ds:uri="http://purl.org/dc/terms/"/>
    <ds:schemaRef ds:uri="http://schemas.openxmlformats.org/package/2006/metadata/core-properties"/>
    <ds:schemaRef ds:uri="539424f9-35b6-4041-ac13-18db024c4d6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0E51579-A5D0-4A02-B42B-7B7E2B7E2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CCOR</Company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sra DKAICH</dc:creator>
  <cp:lastModifiedBy>Abrar Al-Sowi</cp:lastModifiedBy>
  <cp:revision>7</cp:revision>
  <cp:lastPrinted>2022-07-29T16:17:00Z</cp:lastPrinted>
  <dcterms:created xsi:type="dcterms:W3CDTF">2022-08-26T09:07:00Z</dcterms:created>
  <dcterms:modified xsi:type="dcterms:W3CDTF">2022-08-2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1CB9D4E53D8B438285228933D151B6</vt:lpwstr>
  </property>
  <property fmtid="{D5CDD505-2E9C-101B-9397-08002B2CF9AE}" pid="3" name="MediaServiceImageTags">
    <vt:lpwstr/>
  </property>
</Properties>
</file>